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346703D5" w:rsidP="0F41BC63" w:rsidRDefault="346703D5" w14:paraId="22AB281E" w14:textId="742D72F1">
      <w:pPr>
        <w:pStyle w:val="a"/>
        <w:spacing w:after="0" w:line="240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F41BC63" w:rsidR="346703D5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                                                              PE10: Programming Exercise</w:t>
      </w:r>
    </w:p>
    <w:p w:rsidR="346703D5" w:rsidP="0F41BC63" w:rsidRDefault="346703D5" w14:paraId="61793C2C" w14:textId="54E0A23C">
      <w:pPr>
        <w:widowControl w:val="0"/>
        <w:shd w:val="clear" w:color="auto" w:fill="FFFFFE"/>
        <w:spacing w:line="285" w:lineRule="atLeast"/>
        <w:ind w:left="360"/>
        <w:jc w:val="center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F41BC63" w:rsidR="346703D5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nstruction</w:t>
      </w:r>
    </w:p>
    <w:p w:rsidR="0F41BC63" w:rsidP="0F41BC63" w:rsidRDefault="0F41BC63" w14:paraId="2AA0D390" w14:textId="195B4620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346703D5" w:rsidP="0F41BC63" w:rsidRDefault="346703D5" w14:paraId="7B2C2101" w14:textId="09FDD551">
      <w:pPr>
        <w:pStyle w:val="a"/>
        <w:spacing w:before="0" w:beforeAutospacing="off" w:after="0" w:afterAutospacing="off" w:line="240" w:lineRule="auto"/>
        <w:ind w:left="0"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30"/>
          <w:szCs w:val="30"/>
          <w:lang w:val="en-US"/>
        </w:rPr>
      </w:pPr>
      <w:r w:rsidRPr="0F41BC63" w:rsidR="346703D5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30"/>
          <w:szCs w:val="30"/>
          <w:lang w:val="en-US"/>
        </w:rPr>
        <w:t>IMAGE CLASSIFICATION USING AMAZON SAGEMAKER</w:t>
      </w:r>
      <w:r w:rsidRPr="0F41BC63" w:rsidR="69688C92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30"/>
          <w:szCs w:val="30"/>
          <w:lang w:val="en-US"/>
        </w:rPr>
        <w:t xml:space="preserve"> [Optional]</w:t>
      </w:r>
    </w:p>
    <w:p w:rsidR="69688C92" w:rsidP="0F41BC63" w:rsidRDefault="69688C92" w14:paraId="02F2B152" w14:textId="27C627D9">
      <w:pPr>
        <w:spacing w:before="0" w:beforeAutospacing="off" w:after="160" w:afterAutospacing="off" w:line="259" w:lineRule="auto"/>
        <w:jc w:val="lef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</w:pPr>
      <w:r w:rsidRPr="0F41BC63" w:rsidR="69688C9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  <w:t>Optional PE, you will get full credit.</w:t>
      </w:r>
    </w:p>
    <w:p w:rsidR="0F41BC63" w:rsidP="0F41BC63" w:rsidRDefault="0F41BC63" w14:paraId="1ABE14F3" w14:textId="4F30C3B6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346703D5" w:rsidP="0F41BC63" w:rsidRDefault="346703D5" w14:paraId="699E3C49" w14:textId="072F7FDF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F41BC63" w:rsidR="346703D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losely follow the textbook chapter 10 and Lecture 08.pptx to implement Image Classification using Amazon SageMaker:</w:t>
      </w:r>
    </w:p>
    <w:p w:rsidR="346703D5" w:rsidP="0F41BC63" w:rsidRDefault="346703D5" w14:paraId="5E941216" w14:textId="7B66E99F">
      <w:pPr>
        <w:pStyle w:val="a3"/>
        <w:numPr>
          <w:ilvl w:val="0"/>
          <w:numId w:val="7"/>
        </w:numPr>
        <w:spacing w:after="0" w:line="240" w:lineRule="exact"/>
        <w:ind w:left="360" w:firstLine="1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lang w:val="en-US"/>
        </w:rPr>
      </w:pPr>
      <w:r w:rsidRPr="0F41BC63" w:rsidR="346703D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lang w:val="en-US"/>
        </w:rPr>
        <w:t>PE10-1 Data</w:t>
      </w:r>
    </w:p>
    <w:p w:rsidR="346703D5" w:rsidP="0F41BC63" w:rsidRDefault="346703D5" w14:paraId="3422CE12" w14:textId="13F52FB5">
      <w:pPr>
        <w:pStyle w:val="a3"/>
        <w:numPr>
          <w:ilvl w:val="1"/>
          <w:numId w:val="7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lang w:val="en-US"/>
        </w:rPr>
      </w:pPr>
      <w:r w:rsidRPr="0F41BC63" w:rsidR="346703D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lang w:val="en-US"/>
        </w:rPr>
        <w:t>data type and upload the data</w:t>
      </w:r>
    </w:p>
    <w:p w:rsidR="346703D5" w:rsidP="0F41BC63" w:rsidRDefault="346703D5" w14:paraId="551E12C1" w14:textId="35C8D37C">
      <w:pPr>
        <w:pStyle w:val="a3"/>
        <w:numPr>
          <w:ilvl w:val="0"/>
          <w:numId w:val="7"/>
        </w:numPr>
        <w:spacing w:after="0" w:line="240" w:lineRule="exact"/>
        <w:ind w:left="360" w:firstLine="1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lang w:val="en-US"/>
        </w:rPr>
      </w:pPr>
      <w:r w:rsidRPr="0F41BC63" w:rsidR="346703D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lang w:val="en-US"/>
        </w:rPr>
        <w:t xml:space="preserve">PE10-2 Hyperparameters </w:t>
      </w:r>
    </w:p>
    <w:p w:rsidR="346703D5" w:rsidP="0F41BC63" w:rsidRDefault="346703D5" w14:paraId="640E9D12" w14:textId="124B5C47">
      <w:pPr>
        <w:pStyle w:val="a3"/>
        <w:numPr>
          <w:ilvl w:val="1"/>
          <w:numId w:val="7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lang w:val="en-US"/>
        </w:rPr>
      </w:pPr>
      <w:r w:rsidRPr="0F41BC63" w:rsidR="346703D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lang w:val="en-US"/>
        </w:rPr>
        <w:t>2.1 Parameters for the training job</w:t>
      </w:r>
    </w:p>
    <w:p w:rsidR="346703D5" w:rsidP="0F41BC63" w:rsidRDefault="346703D5" w14:paraId="4030488F" w14:textId="25C3E64B">
      <w:pPr>
        <w:pStyle w:val="a3"/>
        <w:numPr>
          <w:ilvl w:val="1"/>
          <w:numId w:val="7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lang w:val="en-US"/>
        </w:rPr>
      </w:pPr>
      <w:r w:rsidRPr="0F41BC63" w:rsidR="346703D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lang w:val="en-US"/>
        </w:rPr>
        <w:t>2.2 Hyperparameters that are specific to the algorithm</w:t>
      </w:r>
    </w:p>
    <w:p w:rsidR="346703D5" w:rsidP="0F41BC63" w:rsidRDefault="346703D5" w14:paraId="2A0EB3B1" w14:textId="739A2543">
      <w:pPr>
        <w:pStyle w:val="a3"/>
        <w:numPr>
          <w:ilvl w:val="0"/>
          <w:numId w:val="7"/>
        </w:numPr>
        <w:spacing w:after="0" w:line="240" w:lineRule="exact"/>
        <w:ind w:left="360" w:firstLine="1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lang w:val="en-US"/>
        </w:rPr>
      </w:pPr>
      <w:r w:rsidRPr="0F41BC63" w:rsidR="346703D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lang w:val="en-US"/>
        </w:rPr>
        <w:t>PE10-3 Inference through batch transform</w:t>
      </w:r>
    </w:p>
    <w:p w:rsidR="346703D5" w:rsidP="0F41BC63" w:rsidRDefault="346703D5" w14:paraId="095C70EA" w14:textId="5454D053">
      <w:pPr>
        <w:pStyle w:val="a3"/>
        <w:numPr>
          <w:ilvl w:val="1"/>
          <w:numId w:val="7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lang w:val="en-US"/>
        </w:rPr>
      </w:pPr>
      <w:r w:rsidRPr="0F41BC63" w:rsidR="346703D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lang w:val="en-US"/>
        </w:rPr>
        <w:t>3.1 Provision the trained model</w:t>
      </w:r>
    </w:p>
    <w:p w:rsidR="346703D5" w:rsidP="0F41BC63" w:rsidRDefault="346703D5" w14:paraId="4C24CC14" w14:textId="3A95E7EC">
      <w:pPr>
        <w:pStyle w:val="a3"/>
        <w:numPr>
          <w:ilvl w:val="1"/>
          <w:numId w:val="7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lang w:val="en-US"/>
        </w:rPr>
      </w:pPr>
      <w:r w:rsidRPr="0F41BC63" w:rsidR="346703D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lang w:val="en-US"/>
        </w:rPr>
        <w:t>3.2 Create batch transform job</w:t>
      </w:r>
    </w:p>
    <w:p w:rsidR="346703D5" w:rsidP="0F41BC63" w:rsidRDefault="346703D5" w14:paraId="74449C88" w14:textId="2E3831E4">
      <w:pPr>
        <w:pStyle w:val="a3"/>
        <w:numPr>
          <w:ilvl w:val="1"/>
          <w:numId w:val="7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lang w:val="en-US"/>
        </w:rPr>
      </w:pPr>
      <w:r w:rsidRPr="0F41BC63" w:rsidR="346703D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lang w:val="en-US"/>
        </w:rPr>
        <w:t>3.3 Review the results</w:t>
      </w:r>
    </w:p>
    <w:p w:rsidR="0F41BC63" w:rsidP="0F41BC63" w:rsidRDefault="0F41BC63" w14:paraId="57D5C0D1" w14:textId="30618ED2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346703D5" w:rsidP="0F41BC63" w:rsidRDefault="346703D5" w14:paraId="09446684" w14:textId="41D7C5EF">
      <w:pPr>
        <w:jc w:val="left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F41BC63" w:rsidR="346703D5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Your task for PE</w:t>
      </w:r>
      <w:r w:rsidRPr="0F41BC63" w:rsidR="36D09A28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10</w:t>
      </w:r>
      <w:r w:rsidRPr="0F41BC63" w:rsidR="346703D5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s to:</w:t>
      </w:r>
    </w:p>
    <w:p w:rsidR="346703D5" w:rsidP="0F41BC63" w:rsidRDefault="346703D5" w14:paraId="3D43C967" w14:textId="4C84B589">
      <w:pPr>
        <w:pStyle w:val="a3"/>
        <w:numPr>
          <w:ilvl w:val="0"/>
          <w:numId w:val="8"/>
        </w:numPr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F41BC63" w:rsidR="346703D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omplete above task</w:t>
      </w:r>
    </w:p>
    <w:p w:rsidR="346703D5" w:rsidP="0F41BC63" w:rsidRDefault="346703D5" w14:paraId="2CDF61C2" w14:textId="2FF4988B">
      <w:pPr>
        <w:pStyle w:val="a3"/>
        <w:numPr>
          <w:ilvl w:val="0"/>
          <w:numId w:val="8"/>
        </w:numPr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F41BC63" w:rsidR="346703D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ry different test image to review the results in 3.3</w:t>
      </w:r>
    </w:p>
    <w:p w:rsidR="0F41BC63" w:rsidP="0F41BC63" w:rsidRDefault="0F41BC63" w14:paraId="1B96462D" w14:textId="72763D2B">
      <w:pPr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346703D5" w:rsidP="0F41BC63" w:rsidRDefault="346703D5" w14:paraId="7FFFFD81" w14:textId="6E2A1A66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</w:pPr>
      <w:r w:rsidRPr="0F41BC63" w:rsidR="346703D5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  <w:t>Please make sure you remove all the running resources after finishing the task.</w:t>
      </w:r>
    </w:p>
    <w:p w:rsidR="0F41BC63" w:rsidP="0F41BC63" w:rsidRDefault="0F41BC63" w14:paraId="3ACC41AB" w14:textId="3931516C">
      <w:pPr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346703D5" w:rsidP="0F41BC63" w:rsidRDefault="346703D5" w14:paraId="6E968110" w14:textId="678517E6">
      <w:pPr>
        <w:spacing w:beforeAutospacing="on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F41BC63" w:rsidR="346703D5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ubmit the items below to the PE submission page:</w:t>
      </w:r>
    </w:p>
    <w:p w:rsidR="346703D5" w:rsidP="0F41BC63" w:rsidRDefault="346703D5" w14:paraId="660D5629" w14:textId="2EE79AC4">
      <w:pPr>
        <w:pStyle w:val="a3"/>
        <w:numPr>
          <w:ilvl w:val="0"/>
          <w:numId w:val="9"/>
        </w:numPr>
        <w:spacing w:beforeAutospacing="on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F41BC63" w:rsidR="346703D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lease provide screenshots after completing task1 PE10-1, PE</w:t>
      </w:r>
      <w:r w:rsidRPr="0F41BC63" w:rsidR="66CBE5B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10</w:t>
      </w:r>
      <w:r w:rsidRPr="0F41BC63" w:rsidR="346703D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2.1, PE</w:t>
      </w:r>
      <w:r w:rsidRPr="0F41BC63" w:rsidR="121A467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10</w:t>
      </w:r>
      <w:r w:rsidRPr="0F41BC63" w:rsidR="346703D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2.2, PE</w:t>
      </w:r>
      <w:r w:rsidRPr="0F41BC63" w:rsidR="2BB085D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10</w:t>
      </w:r>
      <w:r w:rsidRPr="0F41BC63" w:rsidR="346703D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3.1, PE</w:t>
      </w:r>
      <w:r w:rsidRPr="0F41BC63" w:rsidR="071484B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10</w:t>
      </w:r>
      <w:r w:rsidRPr="0F41BC63" w:rsidR="346703D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3.2</w:t>
      </w:r>
    </w:p>
    <w:p w:rsidR="346703D5" w:rsidP="0F41BC63" w:rsidRDefault="346703D5" w14:paraId="5DABE097" w14:textId="2F44FD3C">
      <w:pPr>
        <w:pStyle w:val="a3"/>
        <w:numPr>
          <w:ilvl w:val="0"/>
          <w:numId w:val="9"/>
        </w:numPr>
        <w:spacing w:beforeAutospacing="on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F41BC63" w:rsidR="346703D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lease complete task2, and screenshots of the results, and around 100 words of overall feelings completing this whole PE.</w:t>
      </w:r>
    </w:p>
    <w:p w:rsidR="346703D5" w:rsidP="0F41BC63" w:rsidRDefault="346703D5" w14:paraId="0FA35817" w14:textId="72F2FC15">
      <w:pPr>
        <w:pStyle w:val="a3"/>
        <w:numPr>
          <w:ilvl w:val="1"/>
          <w:numId w:val="9"/>
        </w:numPr>
        <w:spacing w:beforeAutospacing="on" w:afterAutospacing="on" w:line="240" w:lineRule="auto"/>
        <w:jc w:val="left"/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F41BC63" w:rsidR="346703D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ake sure the PE module number and your name are written on the file name, e.g., "</w:t>
      </w:r>
      <w:r w:rsidRPr="0F41BC63" w:rsidR="346703D5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E</w:t>
      </w:r>
      <w:r w:rsidRPr="0F41BC63" w:rsidR="1BE9D683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10</w:t>
      </w:r>
      <w:r w:rsidRPr="0F41BC63" w:rsidR="346703D5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_Name.docx").</w:t>
      </w:r>
    </w:p>
    <w:p w:rsidR="0F41BC63" w:rsidP="0F41BC63" w:rsidRDefault="0F41BC63" w14:paraId="708788ED" w14:textId="4C016F54">
      <w:pPr>
        <w:pStyle w:val="a3"/>
        <w:numPr>
          <w:ilvl w:val="1"/>
          <w:numId w:val="9"/>
        </w:numPr>
        <w:spacing w:beforeAutospacing="on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0F41BC63" w:rsidP="0F41BC63" w:rsidRDefault="0F41BC63" w14:paraId="7C2A11BE" w14:textId="76001010">
      <w:pPr>
        <w:pBdr>
          <w:bottom w:val="single" w:color="000000" w:sz="6" w:space="1"/>
        </w:pBd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0F41BC63" w:rsidP="0F41BC63" w:rsidRDefault="0F41BC63" w14:paraId="7DDEF041" w14:textId="14AF48DA">
      <w:pPr>
        <w:pBdr>
          <w:bottom w:val="single" w:color="000000" w:sz="6" w:space="1"/>
        </w:pBd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0F41BC63" w:rsidP="0F41BC63" w:rsidRDefault="0F41BC63" w14:paraId="111A2535" w14:textId="1A1CBEEF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0F41BC63" w:rsidP="0F41BC63" w:rsidRDefault="0F41BC63" w14:paraId="4C071E55" w14:textId="7BA869C4">
      <w:pPr>
        <w:pStyle w:val="a"/>
        <w:spacing w:after="0" w:line="240" w:lineRule="auto"/>
        <w:rPr>
          <w:rFonts w:ascii="Calibri" w:hAnsi="Calibri" w:eastAsia="Calibri" w:cs="Calibri"/>
          <w:sz w:val="24"/>
          <w:szCs w:val="24"/>
        </w:rPr>
      </w:pPr>
    </w:p>
    <w:sectPr w:rsidRPr="005E1061" w:rsidR="001D6456">
      <w:pgSz w:w="11906" w:h="16838" w:orient="portrait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xmlns:wp14="http://schemas.microsoft.com/office/word/2010/wordml" w:rsidR="00D37AA3" w:rsidP="000E05CD" w:rsidRDefault="00D37AA3" w14:paraId="45FB0818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D37AA3" w:rsidP="000E05CD" w:rsidRDefault="00D37AA3" w14:paraId="049F31CB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xmlns:wp14="http://schemas.microsoft.com/office/word/2010/wordml" w:rsidR="00D37AA3" w:rsidP="000E05CD" w:rsidRDefault="00D37AA3" w14:paraId="53128261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D37AA3" w:rsidP="000E05CD" w:rsidRDefault="00D37AA3" w14:paraId="62486C05" wp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xmlns:w="http://schemas.openxmlformats.org/wordprocessingml/2006/main" w:abstractNumId="8">
    <w:nsid w:val="37479c1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226" w:hanging="40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-"/>
      <w:lvlJc w:val="left"/>
      <w:pPr>
        <w:ind w:left="1626" w:hanging="400"/>
      </w:pPr>
      <w:rPr>
        <w:rFonts w:hint="default" w:ascii="Calibri" w:hAnsi="Calibri"/>
      </w:r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7">
    <w:nsid w:val="98be8fc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">
    <w:nsid w:val="64bb407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2272307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226" w:hanging="400"/>
      </w:pPr>
    </w:lvl>
    <w:lvl xmlns:w="http://schemas.openxmlformats.org/wordprocessingml/2006/main" w:ilvl="1">
      <w:start w:val="1"/>
      <w:numFmt w:val="bullet"/>
      <w:lvlText w:val="-"/>
      <w:lvlJc w:val="left"/>
      <w:pPr>
        <w:ind w:left="1626" w:hanging="400"/>
      </w:pPr>
      <w:rPr>
        <w:rFonts w:hint="default" w:ascii="Garamond" w:hAnsi="Garamond"/>
      </w:r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">
    <w:nsid w:val="25bc8cb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">
    <w:nsid w:val="39135ec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hint="default" w:ascii="Garamond" w:hAnsi="Garamond" w:eastAsia="맑은 고딕" w:cs="Times New Roman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hint="default" w:ascii="Wingdings" w:hAnsi="Wingdings"/>
      </w:rPr>
    </w:lvl>
  </w:abstractNum>
  <w:abstractNum w:abstractNumId="2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hint="default" w:ascii="Garamond" w:hAnsi="Garamond" w:eastAsia="맑은 고딕" w:cs="Times New Roman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hint="default" w:ascii="Wingdings" w:hAnsi="Wingdings"/>
      </w:rPr>
    </w:lvl>
  </w:abstract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10"/>
  <w:bordersDoNotSurroundHeader/>
  <w:bordersDoNotSurroundFooter/>
  <w:trackRevisions w:val="false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gUARjn8MywAAAA="/>
  </w:docVars>
  <w:rsids>
    <w:rsidRoot w:val="009E1E0A"/>
    <w:rsid w:val="000E05CD"/>
    <w:rsid w:val="001D6456"/>
    <w:rsid w:val="005E1061"/>
    <w:rsid w:val="009E1E0A"/>
    <w:rsid w:val="00B776B4"/>
    <w:rsid w:val="00D37AA3"/>
    <w:rsid w:val="00FD5709"/>
    <w:rsid w:val="06E38020"/>
    <w:rsid w:val="071484BB"/>
    <w:rsid w:val="0F41BC63"/>
    <w:rsid w:val="121A467C"/>
    <w:rsid w:val="16E00056"/>
    <w:rsid w:val="1BA1D1A6"/>
    <w:rsid w:val="1BE9D683"/>
    <w:rsid w:val="1C9F927D"/>
    <w:rsid w:val="22390688"/>
    <w:rsid w:val="289F9CEC"/>
    <w:rsid w:val="2BB085D1"/>
    <w:rsid w:val="2CFF0ABA"/>
    <w:rsid w:val="346703D5"/>
    <w:rsid w:val="36D09A28"/>
    <w:rsid w:val="403FC092"/>
    <w:rsid w:val="41363D87"/>
    <w:rsid w:val="422FCA7B"/>
    <w:rsid w:val="4350581F"/>
    <w:rsid w:val="4D5DCDA2"/>
    <w:rsid w:val="4E91445E"/>
    <w:rsid w:val="51A439CB"/>
    <w:rsid w:val="530AED4E"/>
    <w:rsid w:val="56A6323E"/>
    <w:rsid w:val="5B7EDBCC"/>
    <w:rsid w:val="5E9A7057"/>
    <w:rsid w:val="60927BA5"/>
    <w:rsid w:val="655AC050"/>
    <w:rsid w:val="66CBE5BB"/>
    <w:rsid w:val="69688C92"/>
    <w:rsid w:val="69E88738"/>
    <w:rsid w:val="6BFE5069"/>
    <w:rsid w:val="6F1031E3"/>
    <w:rsid w:val="720A3595"/>
    <w:rsid w:val="74458848"/>
    <w:rsid w:val="788B9D0C"/>
    <w:rsid w:val="7AE2C6B5"/>
    <w:rsid w:val="7C4137F8"/>
    <w:rsid w:val="7F259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6CC978"/>
  <w15:chartTrackingRefBased/>
  <w15:docId w15:val="{9821A0ED-4105-456E-9DC4-AA5FBFCB18F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EastAsia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a" w:default="1">
    <w:name w:val="Normal"/>
    <w:qFormat/>
    <w:rsid w:val="009E1E0A"/>
    <w:pPr>
      <w:jc w:val="left"/>
    </w:pPr>
    <w:rPr>
      <w:kern w:val="0"/>
      <w:sz w:val="22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E1E0A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9E1E0A"/>
    <w:rPr>
      <w:color w:val="0563C1" w:themeColor="hyperlink"/>
      <w:u w:val="single"/>
    </w:rPr>
  </w:style>
  <w:style w:type="paragraph" w:styleId="a5">
    <w:name w:val="header"/>
    <w:basedOn w:val="a"/>
    <w:link w:val="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styleId="Char" w:customStyle="1">
    <w:name w:val="머리글 Char"/>
    <w:basedOn w:val="a0"/>
    <w:link w:val="a5"/>
    <w:uiPriority w:val="99"/>
    <w:rsid w:val="000E05CD"/>
    <w:rPr>
      <w:kern w:val="0"/>
      <w:sz w:val="22"/>
    </w:rPr>
  </w:style>
  <w:style w:type="paragraph" w:styleId="a6">
    <w:name w:val="footer"/>
    <w:basedOn w:val="a"/>
    <w:link w:val="Char0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styleId="Char0" w:customStyle="1">
    <w:name w:val="바닥글 Char"/>
    <w:basedOn w:val="a0"/>
    <w:link w:val="a6"/>
    <w:uiPriority w:val="99"/>
    <w:rsid w:val="000E05CD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계정</dc:creator>
  <keywords/>
  <dc:description/>
  <lastModifiedBy>Hao Mao</lastModifiedBy>
  <revision>8</revision>
  <dcterms:created xsi:type="dcterms:W3CDTF">2022-06-21T13:21:00.0000000Z</dcterms:created>
  <dcterms:modified xsi:type="dcterms:W3CDTF">2024-11-17T06:43:38.4898276Z</dcterms:modified>
</coreProperties>
</file>